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42A74" w:rsidRPr="00E77FBB" w:rsidRDefault="00E77FBB">
      <w:pPr>
        <w:rPr>
          <w:rFonts w:ascii="Times New Roman" w:hAnsi="Times New Roman" w:cs="Times New Roman"/>
          <w:lang w:val="en-US"/>
        </w:rPr>
      </w:pPr>
      <w:r w:rsidRPr="00E77FBB">
        <w:rPr>
          <w:rFonts w:ascii="Times New Roman" w:hAnsi="Times New Roman" w:cs="Times New Roman"/>
          <w:b/>
          <w:lang w:val="en-US"/>
        </w:rPr>
        <w:t xml:space="preserve">Number of paper: </w:t>
      </w:r>
      <w:r>
        <w:rPr>
          <w:rFonts w:ascii="Times New Roman" w:hAnsi="Times New Roman" w:cs="Times New Roman"/>
          <w:lang w:val="en-US"/>
        </w:rPr>
        <w:t>JEM-……….</w:t>
      </w:r>
    </w:p>
    <w:p w:rsidR="00E77FBB" w:rsidRPr="00E77FBB" w:rsidRDefault="00E77FBB">
      <w:pPr>
        <w:rPr>
          <w:rFonts w:ascii="Times New Roman" w:hAnsi="Times New Roman" w:cs="Times New Roman"/>
          <w:b/>
          <w:lang w:val="en-US"/>
        </w:rPr>
      </w:pPr>
      <w:r w:rsidRPr="00E77FBB">
        <w:rPr>
          <w:rFonts w:ascii="Times New Roman" w:hAnsi="Times New Roman" w:cs="Times New Roman"/>
          <w:b/>
          <w:lang w:val="en-US"/>
        </w:rPr>
        <w:t xml:space="preserve">Title of paper: </w:t>
      </w:r>
      <w:r w:rsidRPr="00E77FBB">
        <w:rPr>
          <w:rFonts w:ascii="Times New Roman" w:hAnsi="Times New Roman" w:cs="Times New Roman"/>
          <w:lang w:val="en-US"/>
        </w:rPr>
        <w:t>…………………</w:t>
      </w:r>
    </w:p>
    <w:p w:rsidR="00EA2DCF" w:rsidRPr="00E77FBB" w:rsidRDefault="00EA2DCF">
      <w:pPr>
        <w:rPr>
          <w:rFonts w:ascii="Times New Roman" w:hAnsi="Times New Roman" w:cs="Times New Roman"/>
          <w:lang w:val="en-US"/>
        </w:rPr>
      </w:pPr>
      <w:r w:rsidRPr="00EA2DCF">
        <w:rPr>
          <w:rFonts w:ascii="Times New Roman" w:hAnsi="Times New Roman" w:cs="Times New Roman"/>
          <w:b/>
          <w:lang w:val="en-US"/>
        </w:rPr>
        <w:t>Data:</w:t>
      </w:r>
      <w:r>
        <w:rPr>
          <w:rFonts w:ascii="Times New Roman" w:hAnsi="Times New Roman" w:cs="Times New Roman"/>
          <w:lang w:val="en-US"/>
        </w:rPr>
        <w:t xml:space="preserve"> ……………………………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6204"/>
        <w:gridCol w:w="7790"/>
      </w:tblGrid>
      <w:tr w:rsidR="00E77FBB" w:rsidRPr="00664010" w:rsidTr="00D01D36">
        <w:tc>
          <w:tcPr>
            <w:tcW w:w="6204" w:type="dxa"/>
            <w:shd w:val="clear" w:color="auto" w:fill="D9D9D9" w:themeFill="background1" w:themeFillShade="D9"/>
          </w:tcPr>
          <w:p w:rsidR="00E77FBB" w:rsidRPr="00E77FBB" w:rsidRDefault="00D01D36" w:rsidP="00175D8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Reviewer</w:t>
            </w:r>
            <w:r w:rsidR="00E77FBB" w:rsidRPr="00E77FBB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 xml:space="preserve"> 1 comments</w:t>
            </w:r>
          </w:p>
        </w:tc>
        <w:tc>
          <w:tcPr>
            <w:tcW w:w="7790" w:type="dxa"/>
            <w:shd w:val="clear" w:color="auto" w:fill="D9D9D9" w:themeFill="background1" w:themeFillShade="D9"/>
          </w:tcPr>
          <w:p w:rsidR="00E77FBB" w:rsidRPr="00E77FBB" w:rsidRDefault="00D01D36" w:rsidP="00175D8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Revision</w:t>
            </w:r>
          </w:p>
        </w:tc>
      </w:tr>
      <w:tr w:rsidR="00E77FBB" w:rsidRPr="00754B78" w:rsidTr="00D01D36">
        <w:tc>
          <w:tcPr>
            <w:tcW w:w="6204" w:type="dxa"/>
          </w:tcPr>
          <w:p w:rsidR="00E77FBB" w:rsidRPr="00E77FBB" w:rsidRDefault="00E77FBB" w:rsidP="00175D83">
            <w:pPr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7790" w:type="dxa"/>
          </w:tcPr>
          <w:p w:rsidR="00E77FBB" w:rsidRPr="00E77FBB" w:rsidRDefault="00E77FBB" w:rsidP="00175D83">
            <w:pPr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E77FBB" w:rsidRPr="00754B78" w:rsidTr="00D01D36">
        <w:tc>
          <w:tcPr>
            <w:tcW w:w="6204" w:type="dxa"/>
          </w:tcPr>
          <w:p w:rsidR="00E77FBB" w:rsidRPr="00E77FBB" w:rsidRDefault="00E77FBB" w:rsidP="00175D83">
            <w:pPr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7790" w:type="dxa"/>
          </w:tcPr>
          <w:p w:rsidR="00E77FBB" w:rsidRPr="00E77FBB" w:rsidRDefault="00E77FBB" w:rsidP="00175D83">
            <w:pPr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E77FBB" w:rsidRPr="00754B78" w:rsidTr="00D01D36">
        <w:tc>
          <w:tcPr>
            <w:tcW w:w="6204" w:type="dxa"/>
          </w:tcPr>
          <w:p w:rsidR="00E77FBB" w:rsidRPr="00E77FBB" w:rsidRDefault="00E77FBB" w:rsidP="00175D83">
            <w:pPr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7790" w:type="dxa"/>
          </w:tcPr>
          <w:p w:rsidR="00E77FBB" w:rsidRPr="00E77FBB" w:rsidRDefault="00E77FBB" w:rsidP="00175D83">
            <w:pPr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E77FBB" w:rsidRPr="00664010" w:rsidTr="00D01D36">
        <w:tc>
          <w:tcPr>
            <w:tcW w:w="6204" w:type="dxa"/>
          </w:tcPr>
          <w:p w:rsidR="00E77FBB" w:rsidRPr="00E77FBB" w:rsidRDefault="00E77FBB" w:rsidP="00175D83">
            <w:pPr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7790" w:type="dxa"/>
          </w:tcPr>
          <w:p w:rsidR="00E77FBB" w:rsidRPr="00E77FBB" w:rsidRDefault="00E77FBB" w:rsidP="00175D83">
            <w:pPr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E77FBB" w:rsidRPr="00664010" w:rsidTr="00D01D36">
        <w:tc>
          <w:tcPr>
            <w:tcW w:w="6204" w:type="dxa"/>
          </w:tcPr>
          <w:p w:rsidR="00E77FBB" w:rsidRPr="00E77FBB" w:rsidRDefault="00E77FBB" w:rsidP="00175D83">
            <w:pPr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7790" w:type="dxa"/>
          </w:tcPr>
          <w:p w:rsidR="00E77FBB" w:rsidRPr="00E77FBB" w:rsidRDefault="00E77FBB" w:rsidP="00175D83">
            <w:pPr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D01D36" w:rsidRPr="00664010" w:rsidTr="00D01D36">
        <w:tc>
          <w:tcPr>
            <w:tcW w:w="6204" w:type="dxa"/>
            <w:shd w:val="clear" w:color="auto" w:fill="D9D9D9" w:themeFill="background1" w:themeFillShade="D9"/>
          </w:tcPr>
          <w:p w:rsidR="00D01D36" w:rsidRPr="00E77FBB" w:rsidRDefault="00D01D36" w:rsidP="005177D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E77FBB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Reviewer 2 comments</w:t>
            </w:r>
          </w:p>
        </w:tc>
        <w:tc>
          <w:tcPr>
            <w:tcW w:w="7790" w:type="dxa"/>
            <w:shd w:val="clear" w:color="auto" w:fill="D9D9D9" w:themeFill="background1" w:themeFillShade="D9"/>
          </w:tcPr>
          <w:p w:rsidR="00D01D36" w:rsidRPr="00E77FBB" w:rsidRDefault="00D01D36" w:rsidP="005177D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Revision</w:t>
            </w:r>
          </w:p>
        </w:tc>
      </w:tr>
      <w:tr w:rsidR="00D01D36" w:rsidRPr="00664010" w:rsidTr="00D01D36">
        <w:tc>
          <w:tcPr>
            <w:tcW w:w="6204" w:type="dxa"/>
          </w:tcPr>
          <w:p w:rsidR="00D01D36" w:rsidRPr="00E77FBB" w:rsidRDefault="00D01D36" w:rsidP="005177D4">
            <w:pPr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7790" w:type="dxa"/>
          </w:tcPr>
          <w:p w:rsidR="00D01D36" w:rsidRPr="00E77FBB" w:rsidRDefault="00D01D36" w:rsidP="005177D4">
            <w:pPr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D01D36" w:rsidRPr="00664010" w:rsidTr="00D01D36">
        <w:tc>
          <w:tcPr>
            <w:tcW w:w="6204" w:type="dxa"/>
          </w:tcPr>
          <w:p w:rsidR="00D01D36" w:rsidRPr="00E77FBB" w:rsidRDefault="00D01D36" w:rsidP="005177D4">
            <w:pPr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7790" w:type="dxa"/>
          </w:tcPr>
          <w:p w:rsidR="00D01D36" w:rsidRPr="00E77FBB" w:rsidRDefault="00D01D36" w:rsidP="005177D4">
            <w:pPr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D01D36" w:rsidRPr="00664010" w:rsidTr="00D01D36">
        <w:tc>
          <w:tcPr>
            <w:tcW w:w="6204" w:type="dxa"/>
          </w:tcPr>
          <w:p w:rsidR="00D01D36" w:rsidRPr="00E77FBB" w:rsidRDefault="00D01D36" w:rsidP="005177D4">
            <w:pPr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7790" w:type="dxa"/>
          </w:tcPr>
          <w:p w:rsidR="00D01D36" w:rsidRPr="00E77FBB" w:rsidRDefault="00D01D36" w:rsidP="005177D4">
            <w:pPr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D01D36" w:rsidRPr="00664010" w:rsidTr="00D01D36">
        <w:tc>
          <w:tcPr>
            <w:tcW w:w="6204" w:type="dxa"/>
          </w:tcPr>
          <w:p w:rsidR="00D01D36" w:rsidRPr="00E77FBB" w:rsidRDefault="00D01D36" w:rsidP="005177D4">
            <w:pPr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7790" w:type="dxa"/>
          </w:tcPr>
          <w:p w:rsidR="00D01D36" w:rsidRPr="00E77FBB" w:rsidRDefault="00D01D36" w:rsidP="005177D4">
            <w:pPr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D01D36" w:rsidRPr="00664010" w:rsidTr="00D01D36">
        <w:tc>
          <w:tcPr>
            <w:tcW w:w="6204" w:type="dxa"/>
          </w:tcPr>
          <w:p w:rsidR="00D01D36" w:rsidRPr="00E77FBB" w:rsidRDefault="00D01D36" w:rsidP="005177D4">
            <w:pPr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7790" w:type="dxa"/>
          </w:tcPr>
          <w:p w:rsidR="00D01D36" w:rsidRPr="00E77FBB" w:rsidRDefault="00D01D36" w:rsidP="005177D4">
            <w:pPr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E77FBB" w:rsidRPr="00664010" w:rsidTr="00D01D36">
        <w:tc>
          <w:tcPr>
            <w:tcW w:w="6204" w:type="dxa"/>
            <w:shd w:val="clear" w:color="auto" w:fill="D9D9D9" w:themeFill="background1" w:themeFillShade="D9"/>
          </w:tcPr>
          <w:p w:rsidR="00E77FBB" w:rsidRPr="00E77FBB" w:rsidRDefault="00D01D36" w:rsidP="00175D8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Reviewer 3</w:t>
            </w:r>
            <w:r w:rsidR="00E77FBB" w:rsidRPr="00E77FBB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 xml:space="preserve"> comments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 xml:space="preserve"> </w:t>
            </w:r>
            <w:r w:rsidRPr="00D01D36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(if applicable)</w:t>
            </w:r>
          </w:p>
        </w:tc>
        <w:tc>
          <w:tcPr>
            <w:tcW w:w="7790" w:type="dxa"/>
            <w:shd w:val="clear" w:color="auto" w:fill="D9D9D9" w:themeFill="background1" w:themeFillShade="D9"/>
          </w:tcPr>
          <w:p w:rsidR="00E77FBB" w:rsidRPr="00E77FBB" w:rsidRDefault="00D01D36" w:rsidP="00175D8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Revision</w:t>
            </w:r>
          </w:p>
        </w:tc>
      </w:tr>
      <w:tr w:rsidR="00E77FBB" w:rsidRPr="00664010" w:rsidTr="00D01D36">
        <w:tc>
          <w:tcPr>
            <w:tcW w:w="6204" w:type="dxa"/>
          </w:tcPr>
          <w:p w:rsidR="00E77FBB" w:rsidRPr="00E77FBB" w:rsidRDefault="00E77FBB" w:rsidP="00175D83">
            <w:pPr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7790" w:type="dxa"/>
          </w:tcPr>
          <w:p w:rsidR="00E77FBB" w:rsidRPr="00E77FBB" w:rsidRDefault="00E77FBB" w:rsidP="00175D83">
            <w:pPr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E77FBB" w:rsidRPr="00664010" w:rsidTr="00D01D36">
        <w:tc>
          <w:tcPr>
            <w:tcW w:w="6204" w:type="dxa"/>
          </w:tcPr>
          <w:p w:rsidR="00E77FBB" w:rsidRPr="00E77FBB" w:rsidRDefault="00E77FBB" w:rsidP="00175D83">
            <w:pPr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7790" w:type="dxa"/>
          </w:tcPr>
          <w:p w:rsidR="00E77FBB" w:rsidRPr="00E77FBB" w:rsidRDefault="00E77FBB" w:rsidP="00175D83">
            <w:pPr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E77FBB" w:rsidRPr="00664010" w:rsidTr="00D01D36">
        <w:tc>
          <w:tcPr>
            <w:tcW w:w="6204" w:type="dxa"/>
          </w:tcPr>
          <w:p w:rsidR="00E77FBB" w:rsidRPr="00E77FBB" w:rsidRDefault="00E77FBB" w:rsidP="00175D83">
            <w:pPr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7790" w:type="dxa"/>
          </w:tcPr>
          <w:p w:rsidR="00E77FBB" w:rsidRPr="00E77FBB" w:rsidRDefault="00E77FBB" w:rsidP="00175D83">
            <w:pPr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E77FBB" w:rsidRPr="00664010" w:rsidTr="00D01D36">
        <w:tc>
          <w:tcPr>
            <w:tcW w:w="6204" w:type="dxa"/>
          </w:tcPr>
          <w:p w:rsidR="00E77FBB" w:rsidRPr="00E77FBB" w:rsidRDefault="00E77FBB" w:rsidP="00175D83">
            <w:pPr>
              <w:rPr>
                <w:rFonts w:ascii="Times New Roman" w:hAnsi="Times New Roman" w:cs="Times New Roman"/>
                <w:lang w:val="en-US"/>
              </w:rPr>
            </w:pPr>
            <w:bookmarkStart w:id="0" w:name="_GoBack"/>
            <w:bookmarkEnd w:id="0"/>
          </w:p>
        </w:tc>
        <w:tc>
          <w:tcPr>
            <w:tcW w:w="7790" w:type="dxa"/>
          </w:tcPr>
          <w:p w:rsidR="00E77FBB" w:rsidRPr="00E77FBB" w:rsidRDefault="00E77FBB" w:rsidP="00175D83">
            <w:pPr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E77FBB" w:rsidRPr="00664010" w:rsidTr="00D01D36">
        <w:tc>
          <w:tcPr>
            <w:tcW w:w="6204" w:type="dxa"/>
          </w:tcPr>
          <w:p w:rsidR="00E77FBB" w:rsidRPr="00E77FBB" w:rsidRDefault="00E77FBB" w:rsidP="00175D83">
            <w:pPr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7790" w:type="dxa"/>
          </w:tcPr>
          <w:p w:rsidR="00E77FBB" w:rsidRPr="00E77FBB" w:rsidRDefault="00E77FBB" w:rsidP="00175D83">
            <w:pPr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E77FBB" w:rsidRPr="00664010" w:rsidTr="00D01D36">
        <w:tc>
          <w:tcPr>
            <w:tcW w:w="6204" w:type="dxa"/>
            <w:shd w:val="clear" w:color="auto" w:fill="D9D9D9" w:themeFill="background1" w:themeFillShade="D9"/>
          </w:tcPr>
          <w:p w:rsidR="00E77FBB" w:rsidRPr="00E77FBB" w:rsidRDefault="00E77FBB" w:rsidP="00175D8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E77FBB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Editor</w:t>
            </w:r>
            <w:r w:rsidR="00D01D36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-in Chef</w:t>
            </w:r>
            <w:r w:rsidRPr="00E77FBB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’s  comments</w:t>
            </w:r>
          </w:p>
        </w:tc>
        <w:tc>
          <w:tcPr>
            <w:tcW w:w="7790" w:type="dxa"/>
            <w:shd w:val="clear" w:color="auto" w:fill="D9D9D9" w:themeFill="background1" w:themeFillShade="D9"/>
          </w:tcPr>
          <w:p w:rsidR="00E77FBB" w:rsidRPr="00E77FBB" w:rsidRDefault="00D01D36" w:rsidP="00175D8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Revision</w:t>
            </w:r>
          </w:p>
        </w:tc>
      </w:tr>
      <w:tr w:rsidR="00E77FBB" w:rsidRPr="00664010" w:rsidTr="00D01D36">
        <w:tc>
          <w:tcPr>
            <w:tcW w:w="6204" w:type="dxa"/>
          </w:tcPr>
          <w:p w:rsidR="00E77FBB" w:rsidRPr="00E77FBB" w:rsidRDefault="00E77FBB" w:rsidP="00175D83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7790" w:type="dxa"/>
          </w:tcPr>
          <w:p w:rsidR="00E77FBB" w:rsidRPr="00E77FBB" w:rsidRDefault="00E77FBB" w:rsidP="00175D83">
            <w:pPr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E77FBB" w:rsidRPr="00664010" w:rsidTr="00D01D36">
        <w:tc>
          <w:tcPr>
            <w:tcW w:w="6204" w:type="dxa"/>
          </w:tcPr>
          <w:p w:rsidR="00E77FBB" w:rsidRPr="00664010" w:rsidRDefault="00E77FBB" w:rsidP="00175D83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7790" w:type="dxa"/>
          </w:tcPr>
          <w:p w:rsidR="00E77FBB" w:rsidRPr="00664010" w:rsidRDefault="00E77FBB" w:rsidP="00175D83">
            <w:pPr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E77FBB" w:rsidRPr="00664010" w:rsidTr="00D01D36">
        <w:tc>
          <w:tcPr>
            <w:tcW w:w="6204" w:type="dxa"/>
          </w:tcPr>
          <w:p w:rsidR="00E77FBB" w:rsidRPr="00664010" w:rsidRDefault="00E77FBB" w:rsidP="00175D83">
            <w:pPr>
              <w:spacing w:before="100" w:beforeAutospacing="1" w:after="100" w:afterAutospacing="1"/>
              <w:rPr>
                <w:rStyle w:val="Pogrubienie"/>
                <w:rFonts w:ascii="Times New Roman" w:eastAsia="Times New Roman" w:hAnsi="Times New Roman" w:cs="Times New Roman"/>
                <w:b w:val="0"/>
                <w:bCs w:val="0"/>
                <w:color w:val="000000"/>
                <w:lang w:val="en-US"/>
              </w:rPr>
            </w:pPr>
          </w:p>
        </w:tc>
        <w:tc>
          <w:tcPr>
            <w:tcW w:w="7790" w:type="dxa"/>
          </w:tcPr>
          <w:p w:rsidR="00E77FBB" w:rsidRPr="00664010" w:rsidRDefault="00E77FBB" w:rsidP="00175D83">
            <w:pPr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E77FBB" w:rsidRPr="00754B78" w:rsidTr="00D01D36">
        <w:tc>
          <w:tcPr>
            <w:tcW w:w="6204" w:type="dxa"/>
          </w:tcPr>
          <w:p w:rsidR="00E77FBB" w:rsidRPr="00664010" w:rsidRDefault="00E77FBB" w:rsidP="00175D83">
            <w:pPr>
              <w:spacing w:before="100" w:beforeAutospacing="1" w:after="100" w:afterAutospacing="1"/>
              <w:rPr>
                <w:rStyle w:val="Pogrubienie"/>
                <w:rFonts w:ascii="Times New Roman" w:eastAsia="Times New Roman" w:hAnsi="Times New Roman" w:cs="Times New Roman"/>
                <w:b w:val="0"/>
                <w:bCs w:val="0"/>
                <w:color w:val="000000"/>
                <w:lang w:val="en-US"/>
              </w:rPr>
            </w:pPr>
          </w:p>
        </w:tc>
        <w:tc>
          <w:tcPr>
            <w:tcW w:w="7790" w:type="dxa"/>
          </w:tcPr>
          <w:p w:rsidR="00E77FBB" w:rsidRPr="00664010" w:rsidRDefault="00E77FBB" w:rsidP="00175D83">
            <w:pPr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E77FBB" w:rsidRPr="00664010" w:rsidTr="00D01D36">
        <w:tc>
          <w:tcPr>
            <w:tcW w:w="6204" w:type="dxa"/>
          </w:tcPr>
          <w:p w:rsidR="00E77FBB" w:rsidRPr="00664010" w:rsidRDefault="00E77FBB" w:rsidP="00175D83">
            <w:pPr>
              <w:spacing w:before="100" w:beforeAutospacing="1" w:after="100" w:afterAutospacing="1"/>
              <w:rPr>
                <w:rStyle w:val="Pogrubienie"/>
                <w:rFonts w:ascii="Times New Roman" w:eastAsia="Times New Roman" w:hAnsi="Times New Roman" w:cs="Times New Roman"/>
                <w:b w:val="0"/>
                <w:bCs w:val="0"/>
                <w:color w:val="000000"/>
                <w:lang w:val="en-US"/>
              </w:rPr>
            </w:pPr>
          </w:p>
        </w:tc>
        <w:tc>
          <w:tcPr>
            <w:tcW w:w="7790" w:type="dxa"/>
          </w:tcPr>
          <w:p w:rsidR="00E77FBB" w:rsidRPr="00664010" w:rsidRDefault="00E77FBB" w:rsidP="00175D83">
            <w:pPr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E77FBB" w:rsidRPr="00664010" w:rsidTr="00D01D36">
        <w:tc>
          <w:tcPr>
            <w:tcW w:w="6204" w:type="dxa"/>
          </w:tcPr>
          <w:p w:rsidR="00E77FBB" w:rsidRPr="00664010" w:rsidRDefault="00E77FBB" w:rsidP="00175D83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7790" w:type="dxa"/>
          </w:tcPr>
          <w:p w:rsidR="00E77FBB" w:rsidRPr="00664010" w:rsidRDefault="00E77FBB" w:rsidP="00175D83">
            <w:pPr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E77FBB" w:rsidRPr="00664010" w:rsidTr="00D01D36">
        <w:tc>
          <w:tcPr>
            <w:tcW w:w="6204" w:type="dxa"/>
          </w:tcPr>
          <w:p w:rsidR="00E77FBB" w:rsidRPr="00664010" w:rsidRDefault="00E77FBB" w:rsidP="00175D83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7790" w:type="dxa"/>
          </w:tcPr>
          <w:p w:rsidR="00E77FBB" w:rsidRPr="00664010" w:rsidRDefault="00E77FBB" w:rsidP="00175D83">
            <w:pPr>
              <w:rPr>
                <w:rFonts w:ascii="Times New Roman" w:hAnsi="Times New Roman" w:cs="Times New Roman"/>
                <w:lang w:val="en-US"/>
              </w:rPr>
            </w:pPr>
          </w:p>
        </w:tc>
      </w:tr>
    </w:tbl>
    <w:p w:rsidR="00E77FBB" w:rsidRPr="00E77FBB" w:rsidRDefault="00E77FBB">
      <w:pPr>
        <w:rPr>
          <w:rFonts w:ascii="Times New Roman" w:hAnsi="Times New Roman" w:cs="Times New Roman"/>
        </w:rPr>
      </w:pPr>
    </w:p>
    <w:sectPr w:rsidR="00E77FBB" w:rsidRPr="00E77FBB" w:rsidSect="00D95257">
      <w:headerReference w:type="default" r:id="rId7"/>
      <w:pgSz w:w="16838" w:h="11906" w:orient="landscape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313A6" w:rsidRDefault="004313A6" w:rsidP="00754B78">
      <w:pPr>
        <w:spacing w:after="0" w:line="240" w:lineRule="auto"/>
      </w:pPr>
      <w:r>
        <w:separator/>
      </w:r>
    </w:p>
  </w:endnote>
  <w:endnote w:type="continuationSeparator" w:id="0">
    <w:p w:rsidR="004313A6" w:rsidRDefault="004313A6" w:rsidP="00754B7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313A6" w:rsidRDefault="004313A6" w:rsidP="00754B78">
      <w:pPr>
        <w:spacing w:after="0" w:line="240" w:lineRule="auto"/>
      </w:pPr>
      <w:r>
        <w:separator/>
      </w:r>
    </w:p>
  </w:footnote>
  <w:footnote w:type="continuationSeparator" w:id="0">
    <w:p w:rsidR="004313A6" w:rsidRDefault="004313A6" w:rsidP="00754B7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54B78" w:rsidRPr="004B0B33" w:rsidRDefault="00754B78">
    <w:pPr>
      <w:pStyle w:val="Nagwek"/>
      <w:rPr>
        <w:b/>
        <w:sz w:val="28"/>
        <w:szCs w:val="28"/>
        <w:lang w:val="en-US"/>
      </w:rPr>
    </w:pPr>
    <w:r w:rsidRPr="004B0B33">
      <w:rPr>
        <w:b/>
        <w:sz w:val="28"/>
        <w:szCs w:val="28"/>
        <w:lang w:val="en-US"/>
      </w:rPr>
      <w:t xml:space="preserve">Revisions Document – </w:t>
    </w:r>
    <w:r w:rsidRPr="004B0B33">
      <w:rPr>
        <w:b/>
        <w:i/>
        <w:sz w:val="28"/>
        <w:szCs w:val="28"/>
        <w:lang w:val="en-US"/>
      </w:rPr>
      <w:t>Journal of Economics and Management</w:t>
    </w:r>
  </w:p>
  <w:p w:rsidR="00754B78" w:rsidRPr="00754B78" w:rsidRDefault="00754B78">
    <w:pPr>
      <w:pStyle w:val="Nagwek"/>
      <w:rPr>
        <w:lang w:val="en-US"/>
      </w:rPr>
    </w:pPr>
  </w:p>
  <w:p w:rsidR="00754B78" w:rsidRPr="00754B78" w:rsidRDefault="00754B78">
    <w:pPr>
      <w:pStyle w:val="Nagwek"/>
      <w:rPr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7AE7DE4"/>
    <w:multiLevelType w:val="multilevel"/>
    <w:tmpl w:val="7E782E1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67FC794D"/>
    <w:multiLevelType w:val="multilevel"/>
    <w:tmpl w:val="7E782E1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zU2MDc0MzQ3MbEwtTRV0lEKTi0uzszPAykwqgUATF3hLywAAAA="/>
  </w:docVars>
  <w:rsids>
    <w:rsidRoot w:val="00775017"/>
    <w:rsid w:val="00023560"/>
    <w:rsid w:val="00323B1B"/>
    <w:rsid w:val="004313A6"/>
    <w:rsid w:val="004B0B33"/>
    <w:rsid w:val="00650096"/>
    <w:rsid w:val="00664010"/>
    <w:rsid w:val="007505BE"/>
    <w:rsid w:val="00754B78"/>
    <w:rsid w:val="00775017"/>
    <w:rsid w:val="007D04E2"/>
    <w:rsid w:val="008833AA"/>
    <w:rsid w:val="00AB64DD"/>
    <w:rsid w:val="00AD3231"/>
    <w:rsid w:val="00BD3244"/>
    <w:rsid w:val="00C42A74"/>
    <w:rsid w:val="00D01D36"/>
    <w:rsid w:val="00D14AA3"/>
    <w:rsid w:val="00D95257"/>
    <w:rsid w:val="00E77FBB"/>
    <w:rsid w:val="00EA2DCF"/>
    <w:rsid w:val="00F31B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14FEAF5"/>
  <w15:docId w15:val="{58A5296B-869A-4691-983B-0134044B56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650096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D9525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ogrubienie">
    <w:name w:val="Strong"/>
    <w:basedOn w:val="Domylnaczcionkaakapitu"/>
    <w:uiPriority w:val="22"/>
    <w:qFormat/>
    <w:rsid w:val="00664010"/>
    <w:rPr>
      <w:b/>
      <w:bCs/>
    </w:rPr>
  </w:style>
  <w:style w:type="character" w:styleId="Hipercze">
    <w:name w:val="Hyperlink"/>
    <w:basedOn w:val="Domylnaczcionkaakapitu"/>
    <w:uiPriority w:val="99"/>
    <w:semiHidden/>
    <w:unhideWhenUsed/>
    <w:rsid w:val="00664010"/>
    <w:rPr>
      <w:color w:val="0000FF"/>
      <w:u w:val="single"/>
    </w:rPr>
  </w:style>
  <w:style w:type="paragraph" w:styleId="Nagwek">
    <w:name w:val="header"/>
    <w:basedOn w:val="Normalny"/>
    <w:link w:val="NagwekZnak"/>
    <w:uiPriority w:val="99"/>
    <w:unhideWhenUsed/>
    <w:rsid w:val="00754B7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754B78"/>
  </w:style>
  <w:style w:type="paragraph" w:styleId="Stopka">
    <w:name w:val="footer"/>
    <w:basedOn w:val="Normalny"/>
    <w:link w:val="StopkaZnak"/>
    <w:uiPriority w:val="99"/>
    <w:unhideWhenUsed/>
    <w:rsid w:val="00754B7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754B7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25606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772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671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942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876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574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758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39</Words>
  <Characters>239</Characters>
  <Application>Microsoft Office Word</Application>
  <DocSecurity>0</DocSecurity>
  <Lines>1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M Katowice</dc:creator>
  <cp:lastModifiedBy>UE</cp:lastModifiedBy>
  <cp:revision>7</cp:revision>
  <dcterms:created xsi:type="dcterms:W3CDTF">2018-03-24T20:59:00Z</dcterms:created>
  <dcterms:modified xsi:type="dcterms:W3CDTF">2020-03-16T10:25:00Z</dcterms:modified>
</cp:coreProperties>
</file>